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CCDC2" w14:textId="3FEA3A4E" w:rsidR="0069542F" w:rsidRPr="0069542F" w:rsidRDefault="0069542F" w:rsidP="0069542F">
      <w:pPr>
        <w:jc w:val="center"/>
        <w:rPr>
          <w:b/>
        </w:rPr>
      </w:pPr>
      <w:r w:rsidRPr="0069542F">
        <w:rPr>
          <w:b/>
        </w:rPr>
        <w:t>ACEPTACIÓN DEL GRUPO DE INVESTIGACIÓN</w:t>
      </w:r>
    </w:p>
    <w:p w14:paraId="5BE3935C" w14:textId="77777777" w:rsidR="0069542F" w:rsidRPr="006B0A56" w:rsidRDefault="0069542F" w:rsidP="0069542F">
      <w:pPr>
        <w:rPr>
          <w:lang w:val="es-ES"/>
        </w:rPr>
      </w:pPr>
    </w:p>
    <w:p w14:paraId="4189D737" w14:textId="77777777" w:rsidR="0069542F" w:rsidRPr="006B0A56" w:rsidRDefault="0069542F" w:rsidP="0069542F">
      <w:pPr>
        <w:rPr>
          <w:lang w:val="es-ES"/>
        </w:rPr>
      </w:pPr>
    </w:p>
    <w:p w14:paraId="0129A969" w14:textId="6D51CBBA" w:rsidR="00417328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>D/</w:t>
      </w:r>
      <w:proofErr w:type="gramStart"/>
      <w:r w:rsidRPr="006B0A56">
        <w:rPr>
          <w:lang w:val="es-ES"/>
        </w:rPr>
        <w:t>Dª.…</w:t>
      </w:r>
      <w:proofErr w:type="gramEnd"/>
      <w:r w:rsidRPr="006B0A56">
        <w:rPr>
          <w:lang w:val="es-ES"/>
        </w:rPr>
        <w:t>……………………………………</w:t>
      </w:r>
      <w:r w:rsidRPr="006B0A56">
        <w:rPr>
          <w:lang w:val="es-ES"/>
        </w:rPr>
        <w:t>, en calidad de r</w:t>
      </w:r>
      <w:r w:rsidR="006B0A56" w:rsidRPr="006B0A56">
        <w:rPr>
          <w:lang w:val="es-ES"/>
        </w:rPr>
        <w:t>esponsable del Grupo de Investig</w:t>
      </w:r>
      <w:r w:rsidRPr="006B0A56">
        <w:rPr>
          <w:lang w:val="es-ES"/>
        </w:rPr>
        <w:t xml:space="preserve">ación </w:t>
      </w:r>
      <w:r w:rsidRPr="006B0A56">
        <w:rPr>
          <w:lang w:val="es-ES"/>
        </w:rPr>
        <w:t>…………………..</w:t>
      </w:r>
      <w:r w:rsidRPr="006B0A56">
        <w:rPr>
          <w:lang w:val="es-ES"/>
        </w:rPr>
        <w:t>, autorizo la incorporación de D.</w:t>
      </w:r>
      <w:r w:rsidR="00417328" w:rsidRPr="006B0A56">
        <w:rPr>
          <w:lang w:val="es-ES"/>
        </w:rPr>
        <w:t>/Dª.</w:t>
      </w:r>
      <w:r w:rsidRPr="006B0A56">
        <w:rPr>
          <w:lang w:val="es-ES"/>
        </w:rPr>
        <w:t xml:space="preserve"> </w:t>
      </w:r>
      <w:r w:rsidR="00417328" w:rsidRPr="006B0A56">
        <w:rPr>
          <w:lang w:val="es-ES"/>
        </w:rPr>
        <w:t>……………………………………</w:t>
      </w:r>
      <w:r w:rsidRPr="006B0A56">
        <w:rPr>
          <w:lang w:val="es-ES"/>
        </w:rPr>
        <w:t xml:space="preserve">  al citado grupo de investigación para realizar </w:t>
      </w:r>
      <w:r w:rsidR="00417328" w:rsidRPr="006B0A56">
        <w:rPr>
          <w:lang w:val="es-ES"/>
        </w:rPr>
        <w:t>un trabajo de investigación en forma de TFG/TFM de especial relevancia científica desarrollado en el seno de nuestro grupo</w:t>
      </w:r>
      <w:r w:rsidRPr="006B0A56">
        <w:rPr>
          <w:lang w:val="es-ES"/>
        </w:rPr>
        <w:t>.</w:t>
      </w:r>
    </w:p>
    <w:p w14:paraId="70B27AD1" w14:textId="77777777" w:rsidR="00417328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 Esta colaboración investigadora es equivalente a 15 horas semanales duran</w:t>
      </w:r>
      <w:r w:rsidRPr="006B0A56">
        <w:rPr>
          <w:lang w:val="es-ES"/>
        </w:rPr>
        <w:t xml:space="preserve">te el periodo previsto para la realización de su </w:t>
      </w:r>
      <w:r w:rsidR="00417328" w:rsidRPr="006B0A56">
        <w:rPr>
          <w:lang w:val="es-ES"/>
        </w:rPr>
        <w:t>TFG/TFM, titulado “……………………………………”</w:t>
      </w:r>
      <w:r w:rsidRPr="006B0A56">
        <w:rPr>
          <w:lang w:val="es-ES"/>
        </w:rPr>
        <w:t xml:space="preserve"> . </w:t>
      </w:r>
    </w:p>
    <w:p w14:paraId="5565CDE8" w14:textId="77777777" w:rsidR="00417328" w:rsidRPr="006B0A56" w:rsidRDefault="00417328" w:rsidP="00417328">
      <w:pPr>
        <w:jc w:val="both"/>
        <w:rPr>
          <w:lang w:val="es-ES"/>
        </w:rPr>
      </w:pPr>
    </w:p>
    <w:p w14:paraId="02339CF8" w14:textId="0A1EA9D4" w:rsidR="0069542F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Y para que así conste y surta los efectos oportunos, lo firma en </w:t>
      </w:r>
      <w:r w:rsidR="00417328" w:rsidRPr="006B0A56">
        <w:rPr>
          <w:lang w:val="es-ES"/>
        </w:rPr>
        <w:t>………. a fecha…… de 2023.</w:t>
      </w:r>
    </w:p>
    <w:p w14:paraId="30307E60" w14:textId="3D991758" w:rsidR="007E5A7E" w:rsidRPr="006B0A56" w:rsidRDefault="007E5A7E" w:rsidP="0069542F">
      <w:pPr>
        <w:rPr>
          <w:lang w:val="es-ES"/>
        </w:rPr>
      </w:pPr>
    </w:p>
    <w:p w14:paraId="3521718C" w14:textId="5F0DD4E2" w:rsidR="00417328" w:rsidRPr="006B0A56" w:rsidRDefault="00417328" w:rsidP="0069542F">
      <w:pPr>
        <w:rPr>
          <w:lang w:val="es-ES"/>
        </w:rPr>
      </w:pPr>
      <w:bookmarkStart w:id="0" w:name="_GoBack"/>
      <w:bookmarkEnd w:id="0"/>
    </w:p>
    <w:p w14:paraId="30ACD7D1" w14:textId="49A2125C" w:rsidR="00417328" w:rsidRPr="006B0A56" w:rsidRDefault="00417328" w:rsidP="0069542F">
      <w:pPr>
        <w:rPr>
          <w:lang w:val="es-ES"/>
        </w:rPr>
      </w:pPr>
      <w:r w:rsidRPr="006B0A56">
        <w:rPr>
          <w:lang w:val="es-ES"/>
        </w:rPr>
        <w:t xml:space="preserve">Firmado: </w:t>
      </w:r>
    </w:p>
    <w:sectPr w:rsidR="00417328" w:rsidRPr="006B0A5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F1008" w14:textId="77777777" w:rsidR="00B27E3E" w:rsidRDefault="00B27E3E" w:rsidP="007B7D47">
      <w:pPr>
        <w:spacing w:after="0" w:line="240" w:lineRule="auto"/>
      </w:pPr>
      <w:r>
        <w:separator/>
      </w:r>
    </w:p>
  </w:endnote>
  <w:endnote w:type="continuationSeparator" w:id="0">
    <w:p w14:paraId="4B5D953A" w14:textId="77777777" w:rsidR="00B27E3E" w:rsidRDefault="00B27E3E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13346" w14:textId="77777777" w:rsidR="00B27E3E" w:rsidRDefault="00B27E3E" w:rsidP="007B7D47">
      <w:pPr>
        <w:spacing w:after="0" w:line="240" w:lineRule="auto"/>
      </w:pPr>
      <w:r>
        <w:separator/>
      </w:r>
    </w:p>
  </w:footnote>
  <w:footnote w:type="continuationSeparator" w:id="0">
    <w:p w14:paraId="278EC14A" w14:textId="77777777" w:rsidR="00B27E3E" w:rsidRDefault="00B27E3E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B27E3E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B27E3E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15605"/>
    <w:rsid w:val="000226A8"/>
    <w:rsid w:val="00060053"/>
    <w:rsid w:val="000A0127"/>
    <w:rsid w:val="000D7B54"/>
    <w:rsid w:val="000E7038"/>
    <w:rsid w:val="000F538B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D2868"/>
    <w:rsid w:val="00322E5C"/>
    <w:rsid w:val="00331960"/>
    <w:rsid w:val="00362A09"/>
    <w:rsid w:val="003A725D"/>
    <w:rsid w:val="003C22ED"/>
    <w:rsid w:val="00417328"/>
    <w:rsid w:val="00417BA4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6132CC"/>
    <w:rsid w:val="006217B0"/>
    <w:rsid w:val="00690667"/>
    <w:rsid w:val="0069542F"/>
    <w:rsid w:val="006A656C"/>
    <w:rsid w:val="006B0A56"/>
    <w:rsid w:val="006C1328"/>
    <w:rsid w:val="006C5F37"/>
    <w:rsid w:val="00706CA5"/>
    <w:rsid w:val="007934E5"/>
    <w:rsid w:val="007B7D47"/>
    <w:rsid w:val="007C486D"/>
    <w:rsid w:val="007E5A7E"/>
    <w:rsid w:val="00862B44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9F719C"/>
    <w:rsid w:val="00A04FD8"/>
    <w:rsid w:val="00A72904"/>
    <w:rsid w:val="00AA6202"/>
    <w:rsid w:val="00B0056E"/>
    <w:rsid w:val="00B27E3E"/>
    <w:rsid w:val="00B56D8C"/>
    <w:rsid w:val="00B6062C"/>
    <w:rsid w:val="00BC3996"/>
    <w:rsid w:val="00BD3556"/>
    <w:rsid w:val="00C079BC"/>
    <w:rsid w:val="00C22CF2"/>
    <w:rsid w:val="00C304D0"/>
    <w:rsid w:val="00C3097D"/>
    <w:rsid w:val="00CE4317"/>
    <w:rsid w:val="00CF5C8A"/>
    <w:rsid w:val="00D11CA4"/>
    <w:rsid w:val="00D464BC"/>
    <w:rsid w:val="00DC30CF"/>
    <w:rsid w:val="00DD6FA9"/>
    <w:rsid w:val="00DE3596"/>
    <w:rsid w:val="00E03E6B"/>
    <w:rsid w:val="00E052C1"/>
    <w:rsid w:val="00E64C28"/>
    <w:rsid w:val="00E6510D"/>
    <w:rsid w:val="00EF28CA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4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en</cp:lastModifiedBy>
  <cp:revision>5</cp:revision>
  <dcterms:created xsi:type="dcterms:W3CDTF">2023-03-21T15:05:00Z</dcterms:created>
  <dcterms:modified xsi:type="dcterms:W3CDTF">2023-03-2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